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1956A" w14:textId="56866D98" w:rsidR="000F19A1" w:rsidRDefault="000F19A1" w:rsidP="000F19A1">
      <w:pPr>
        <w:spacing w:after="0" w:line="240" w:lineRule="auto"/>
        <w:rPr>
          <w:rFonts w:ascii="Times New Roman" w:hAnsi="Times New Roman" w:cs="Times New Roman"/>
          <w:color w:val="auto"/>
          <w:kern w:val="0"/>
          <w:sz w:val="24"/>
          <w:szCs w:val="24"/>
          <w14:ligatures w14:val="none"/>
          <w14:cntxtAlts w14:val="0"/>
        </w:rPr>
      </w:pPr>
      <w:r>
        <w:rPr>
          <w:rFonts w:asciiTheme="minorHAnsi" w:hAnsiTheme="minorHAnsi" w:cstheme="minorHAnsi"/>
          <w:color w:val="auto"/>
          <w:kern w:val="0"/>
          <w:sz w:val="22"/>
          <w:szCs w:val="22"/>
          <w14:ligatures w14:val="none"/>
          <w14:cntxtAlts w14:val="0"/>
        </w:rPr>
        <w:t xml:space="preserve">This is a draft timetable of the programme for your information. The keynotes will be held in the Cathedral Nave. You can choose a seminar from each of the 5 on offer in the 3 seminar sessions. </w:t>
      </w:r>
    </w:p>
    <w:p w14:paraId="03BC66B2" w14:textId="788DC990" w:rsidR="0019535E" w:rsidRDefault="000F19A1" w:rsidP="00FB3F0A">
      <w:pPr>
        <w:spacing w:after="0" w:line="240" w:lineRule="auto"/>
        <w:rPr>
          <w:rFonts w:ascii="Times New Roman" w:hAnsi="Times New Roman" w:cs="Times New Roman"/>
          <w:color w:val="auto"/>
          <w:kern w:val="0"/>
          <w:sz w:val="24"/>
          <w:szCs w:val="24"/>
          <w14:ligatures w14:val="none"/>
          <w14:cntxtAlts w14:val="0"/>
        </w:rPr>
      </w:pPr>
      <w:r>
        <w:rPr>
          <w:rFonts w:asciiTheme="minorHAnsi" w:hAnsiTheme="minorHAnsi" w:cstheme="minorHAnsi"/>
          <w:color w:val="auto"/>
          <w:kern w:val="0"/>
          <w:sz w:val="22"/>
          <w:szCs w:val="22"/>
          <w14:ligatures w14:val="none"/>
          <w14:cntxtAlts w14:val="0"/>
        </w:rPr>
        <w:t xml:space="preserve">You will </w:t>
      </w:r>
      <w:r w:rsidR="0019535E">
        <w:rPr>
          <w:rFonts w:asciiTheme="minorHAnsi" w:hAnsiTheme="minorHAnsi" w:cstheme="minorHAnsi"/>
          <w:color w:val="auto"/>
          <w:kern w:val="0"/>
          <w:sz w:val="22"/>
          <w:szCs w:val="22"/>
          <w14:ligatures w14:val="none"/>
          <w14:cntxtAlts w14:val="0"/>
        </w:rPr>
        <w:t xml:space="preserve">note some sessions </w:t>
      </w:r>
      <w:r w:rsidR="004536FE">
        <w:rPr>
          <w:rFonts w:asciiTheme="minorHAnsi" w:hAnsiTheme="minorHAnsi" w:cstheme="minorHAnsi"/>
          <w:color w:val="auto"/>
          <w:kern w:val="0"/>
          <w:sz w:val="22"/>
          <w:szCs w:val="22"/>
          <w14:ligatures w14:val="none"/>
          <w14:cntxtAlts w14:val="0"/>
        </w:rPr>
        <w:t xml:space="preserve">marked with a * </w:t>
      </w:r>
      <w:r w:rsidR="0019535E">
        <w:rPr>
          <w:rFonts w:asciiTheme="minorHAnsi" w:hAnsiTheme="minorHAnsi" w:cstheme="minorHAnsi"/>
          <w:color w:val="auto"/>
          <w:kern w:val="0"/>
          <w:sz w:val="22"/>
          <w:szCs w:val="22"/>
          <w14:ligatures w14:val="none"/>
          <w14:cntxtAlts w14:val="0"/>
        </w:rPr>
        <w:t>are repeated.</w:t>
      </w:r>
      <w:r>
        <w:rPr>
          <w:rFonts w:asciiTheme="minorHAnsi" w:hAnsiTheme="minorHAnsi" w:cstheme="minorHAnsi"/>
          <w:color w:val="auto"/>
          <w:kern w:val="0"/>
          <w:sz w:val="22"/>
          <w:szCs w:val="22"/>
          <w14:ligatures w14:val="none"/>
          <w14:cntxtAlts w14:val="0"/>
        </w:rPr>
        <w:t xml:space="preserve"> </w:t>
      </w:r>
    </w:p>
    <w:p w14:paraId="602682D0" w14:textId="77777777" w:rsidR="00FB3F0A" w:rsidRDefault="00FB3F0A" w:rsidP="00FB3F0A">
      <w:pPr>
        <w:spacing w:after="0" w:line="240" w:lineRule="auto"/>
        <w:rPr>
          <w:rFonts w:ascii="Times New Roman" w:hAnsi="Times New Roman" w:cs="Times New Roman"/>
          <w:color w:val="auto"/>
          <w:kern w:val="0"/>
          <w:sz w:val="24"/>
          <w:szCs w:val="24"/>
          <w14:ligatures w14:val="none"/>
          <w14:cntxtAlts w14:val="0"/>
        </w:rPr>
      </w:pP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"/>
        <w:gridCol w:w="3971"/>
        <w:gridCol w:w="3685"/>
      </w:tblGrid>
      <w:tr w:rsidR="000F19A1" w:rsidRPr="0019535E" w14:paraId="5695C8E7" w14:textId="7C5FDE2A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3B40D2" w14:textId="018618D0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</w:p>
          <w:p w14:paraId="7332B2F2" w14:textId="51168273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  <w:t>TIME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7D503" w14:textId="1072988A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</w:p>
          <w:p w14:paraId="7683D1E4" w14:textId="33C4C756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  <w:t>SESSION</w:t>
            </w:r>
          </w:p>
          <w:p w14:paraId="3A181722" w14:textId="5945D70A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3C3E34" w14:textId="67577EFF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</w:p>
          <w:p w14:paraId="272B3C57" w14:textId="2B4D3A84" w:rsidR="000F19A1" w:rsidRPr="000F19A1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  <w:t>SPEAKER</w:t>
            </w:r>
          </w:p>
        </w:tc>
      </w:tr>
      <w:tr w:rsidR="000F19A1" w:rsidRPr="0019535E" w14:paraId="7956CD85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90049" w14:textId="4777A2C2" w:rsidR="000F19A1" w:rsidRPr="0019535E" w:rsidRDefault="000F19A1" w:rsidP="000F19A1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8:45 – 9:15 a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CE14A" w14:textId="0DFB631B" w:rsidR="000F19A1" w:rsidRPr="0019535E" w:rsidRDefault="000F19A1" w:rsidP="000F19A1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REGISTRATION BY MAIN CATHEDRAL DOOR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B9598" w14:textId="77777777" w:rsidR="000F19A1" w:rsidRPr="0019535E" w:rsidRDefault="000F19A1" w:rsidP="000F19A1">
            <w:pPr>
              <w:pStyle w:val="NoSpacing"/>
              <w:jc w:val="center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</w:tr>
      <w:tr w:rsidR="000F19A1" w:rsidRPr="0019535E" w14:paraId="1B173924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37A79" w14:textId="2DC41E5B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9:15 – 10:15 a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9CF9D" w14:textId="77777777" w:rsidR="000F19A1" w:rsidRPr="000F19A1" w:rsidRDefault="000F19A1" w:rsidP="000F19A1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Keynote address - </w:t>
            </w:r>
          </w:p>
          <w:p w14:paraId="00BE6A46" w14:textId="465860E4" w:rsidR="000F19A1" w:rsidRPr="000F19A1" w:rsidRDefault="000F19A1" w:rsidP="000F19A1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: CONNECTING SCHOOL, CHURCH AND HOUSEHOLD FOR MINISTRY WITH CHILDREN AND YOUNG PEOPL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FABA4" w14:textId="65C15DEA" w:rsidR="000F19A1" w:rsidRP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Cs w:val="20"/>
              </w:rPr>
              <w:t>REVD NIGEL GENDERS</w:t>
            </w:r>
          </w:p>
        </w:tc>
      </w:tr>
      <w:tr w:rsidR="000F19A1" w:rsidRPr="0019535E" w14:paraId="04665F4C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6599F" w14:textId="77777777" w:rsid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10:15 – 10:30</w:t>
            </w:r>
          </w:p>
          <w:p w14:paraId="49DE10C2" w14:textId="71A51505" w:rsid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a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5D0FE" w14:textId="5C9D51EA" w:rsidR="000F19A1" w:rsidRPr="000F19A1" w:rsidRDefault="000F19A1" w:rsidP="000F19A1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FFEE BREAK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  <w:r w:rsidRPr="000F19A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RVED IN THE EASTERN ARM OF THE CLOISTER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F9D68" w14:textId="457FAF8B" w:rsid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</w:tr>
      <w:tr w:rsidR="000F19A1" w:rsidRPr="0019535E" w14:paraId="1424A904" w14:textId="5CDB9FB8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D885C" w14:textId="50335A7B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10:30 – 11:15</w:t>
            </w:r>
          </w:p>
          <w:p w14:paraId="5D22EF6F" w14:textId="0B723D7D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am</w:t>
            </w:r>
          </w:p>
          <w:p w14:paraId="5F9EEDB4" w14:textId="38D7EC34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206FA" w14:textId="35E3C5CF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 WITH SCHOOL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296F0" w14:textId="0FB2015D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REVD NIGEL GENDERS</w:t>
            </w:r>
          </w:p>
        </w:tc>
      </w:tr>
      <w:tr w:rsidR="000F19A1" w:rsidRPr="0019535E" w14:paraId="2F080240" w14:textId="27E4B069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4A8A3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6592B" w14:textId="2AA8AD28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PARENT AND TODDLER GROUPS AS MISSION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47AC4C" w14:textId="7A627BDD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REVD MARY HAWES</w:t>
            </w:r>
          </w:p>
        </w:tc>
      </w:tr>
      <w:tr w:rsidR="000F19A1" w:rsidRPr="0019535E" w14:paraId="51017AEF" w14:textId="284B4796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B0DF1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2B556" w14:textId="670AEC6A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 CHAMPION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37577" w14:textId="424F877E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REVD CANON ROB DILLINGHAM</w:t>
            </w:r>
          </w:p>
        </w:tc>
      </w:tr>
      <w:tr w:rsidR="000F19A1" w:rsidRPr="0019535E" w14:paraId="1EAA31D8" w14:textId="6337E535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612B1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7F168" w14:textId="2C09FF66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AN INTRODUCTION TO GODLY PLAY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*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50C35" w14:textId="5CE8C486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JUDY YEOMANS</w:t>
            </w:r>
          </w:p>
        </w:tc>
      </w:tr>
      <w:tr w:rsidR="000F19A1" w:rsidRPr="0019535E" w14:paraId="0071A6FB" w14:textId="0F8B612F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3AFD0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C66A7" w14:textId="4799ED65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CHILDREN TO YOUTH: GROWING AND SUSTAINING FAITH THROUGH TRANSITION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ACEF6" w14:textId="4CE938A9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DAN JENKINS</w:t>
            </w:r>
          </w:p>
        </w:tc>
      </w:tr>
      <w:tr w:rsidR="000F19A1" w:rsidRPr="0019535E" w14:paraId="4661AFFB" w14:textId="5BB60910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6F6C7" w14:textId="13A63BCB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11:30 – 12: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15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5D275" w14:textId="573697DF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 WITH PARENTS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*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7CC1D" w14:textId="5B08CC8E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GARETH HILLIER</w:t>
            </w:r>
          </w:p>
        </w:tc>
      </w:tr>
      <w:tr w:rsidR="000F19A1" w:rsidRPr="0019535E" w14:paraId="7EF34995" w14:textId="52B8340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90BAC" w14:textId="5A8677B0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19701" w14:textId="36FE0CF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ALL-INCLUSIVE – GROWING FAITH WITH CHILDREN WITH ADDITIONAL NEED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AF32E" w14:textId="1172FDF5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MARK ARNOLD</w:t>
            </w:r>
          </w:p>
        </w:tc>
      </w:tr>
      <w:tr w:rsidR="000F19A1" w:rsidRPr="0019535E" w14:paraId="36A26C6C" w14:textId="3B25F0B9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ACE64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CB681" w14:textId="4B404AC9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BRINGING THE BIBLE TO LIFE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*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26D73" w14:textId="34538543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KRISTIN STEVENSON</w:t>
            </w:r>
          </w:p>
        </w:tc>
      </w:tr>
      <w:tr w:rsidR="000F19A1" w:rsidRPr="0019535E" w14:paraId="31EE33B8" w14:textId="0288EA2C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643BA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0FDE7" w14:textId="1F763BE9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AN INTRODUCTION TO GODLY PLAY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*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95DC2" w14:textId="5895D633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JUDY YEOMANS</w:t>
            </w:r>
          </w:p>
        </w:tc>
      </w:tr>
      <w:tr w:rsidR="000F19A1" w:rsidRPr="0019535E" w14:paraId="563A7C35" w14:textId="7650BBDE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2E706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5881B" w14:textId="07474D8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GROWING PARTNERSHIP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2CC1" w14:textId="297311A4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TREVOR CRISTIN</w:t>
            </w:r>
          </w:p>
        </w:tc>
      </w:tr>
      <w:tr w:rsidR="000F19A1" w:rsidRPr="0019535E" w14:paraId="3FE051A8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D0C50" w14:textId="3B04DB3A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12:15 – 1:00 p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E19F4" w14:textId="53012E3B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LUNCH BREAK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664A8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</w:tr>
      <w:tr w:rsidR="000F19A1" w:rsidRPr="0019535E" w14:paraId="695A5D28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6BD60" w14:textId="4B179501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1:00 – 1:40 p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BB3F6" w14:textId="791EFBCE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LUNCHTIME CONCERT IN THE NAV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3C506" w14:textId="0F8B82AB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ISH &amp; ANDY &amp; CHILDREN’S SINGERS</w:t>
            </w:r>
          </w:p>
        </w:tc>
      </w:tr>
      <w:tr w:rsidR="000F19A1" w:rsidRPr="0019535E" w14:paraId="282CB96B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333C6" w14:textId="77777777" w:rsid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lastRenderedPageBreak/>
              <w:t>1:45 – 2:45</w:t>
            </w:r>
          </w:p>
          <w:p w14:paraId="3A649489" w14:textId="1D8B2106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p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E2E0D" w14:textId="0BB0CED1" w:rsidR="000F19A1" w:rsidRPr="000F19A1" w:rsidRDefault="000F19A1" w:rsidP="000F19A1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Keynote Address -</w:t>
            </w:r>
          </w:p>
          <w:p w14:paraId="3FA319EC" w14:textId="4A705E7B" w:rsidR="000F19A1" w:rsidRPr="0019535E" w:rsidRDefault="000F19A1" w:rsidP="000F19A1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Cs w:val="20"/>
              </w:rPr>
              <w:t>HOW CAN THE CHURCH HELP FAMILIES AND HOUSEHOLDS TO FLOURISH IN TODAY’S SOCIETY?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63784" w14:textId="6C9DD139" w:rsidR="000F19A1" w:rsidRP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385623" w:themeColor="accent6" w:themeShade="80"/>
                <w:szCs w:val="20"/>
              </w:rPr>
              <w:t>EMERITUS PROFESSOR JANET WALKER OBE</w:t>
            </w:r>
          </w:p>
        </w:tc>
      </w:tr>
      <w:tr w:rsidR="000F19A1" w:rsidRPr="0019535E" w14:paraId="0D8465D2" w14:textId="5AC5C3B3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469D9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2:45 – 3:30</w:t>
            </w:r>
          </w:p>
          <w:p w14:paraId="15540EF1" w14:textId="4A68325F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p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DEC92" w14:textId="336710F1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THE CONCEPT OF GROWING FAITH WITH CHILDREN YOUNG PEOPLE AND FAMILIE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97FA4" w14:textId="213A30CC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CHERYL TRICE</w:t>
            </w:r>
          </w:p>
        </w:tc>
      </w:tr>
      <w:tr w:rsidR="000F19A1" w:rsidRPr="0019535E" w14:paraId="7C26A7D8" w14:textId="2336A0F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2DD97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BBB74" w14:textId="468E9B3F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 WITH CHILDREN IN A SACRAMENTAL SETTING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93238F" w14:textId="11E6E5CD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REVD PAUL AND ZENA MATTHEWS</w:t>
            </w:r>
          </w:p>
        </w:tc>
      </w:tr>
      <w:tr w:rsidR="000F19A1" w:rsidRPr="0019535E" w14:paraId="7BFB96CF" w14:textId="3826945B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2064C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88320" w14:textId="13120373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 WITH PARENTS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*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B43A9" w14:textId="59E32BCA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GARETH HILLIER</w:t>
            </w:r>
          </w:p>
        </w:tc>
      </w:tr>
      <w:tr w:rsidR="000F19A1" w:rsidRPr="0019535E" w14:paraId="2C9951C0" w14:textId="5FFE1DA4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D57576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83039" w14:textId="68FF7AF5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BRINGING THE BIBLE TO LIFE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*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EB407" w14:textId="48D730C0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 KRISTIN STEVENSON</w:t>
            </w:r>
          </w:p>
        </w:tc>
      </w:tr>
      <w:tr w:rsidR="000F19A1" w:rsidRPr="0019535E" w14:paraId="496D3229" w14:textId="26497095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20686" w14:textId="77777777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20F901" w14:textId="0637ABBC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ESTABLISHING CHAPLAINCY IN SCHOOL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D6949" w14:textId="1AFD7900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19535E">
              <w:rPr>
                <w:rFonts w:asciiTheme="minorHAnsi" w:hAnsiTheme="minorHAnsi" w:cstheme="minorHAnsi"/>
                <w:color w:val="000000" w:themeColor="text1"/>
                <w:szCs w:val="20"/>
              </w:rPr>
              <w:t>REVD CANON VANESSA BARON</w:t>
            </w:r>
          </w:p>
        </w:tc>
      </w:tr>
      <w:tr w:rsidR="000F19A1" w:rsidRPr="0019535E" w14:paraId="0187C3FB" w14:textId="77777777" w:rsidTr="000F19A1">
        <w:trPr>
          <w:trHeight w:val="748"/>
        </w:trPr>
        <w:tc>
          <w:tcPr>
            <w:tcW w:w="8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15274" w14:textId="77777777" w:rsid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3:30 – 4:30</w:t>
            </w:r>
          </w:p>
          <w:p w14:paraId="1C31835A" w14:textId="0F77290A" w:rsidR="000F19A1" w:rsidRPr="0019535E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pm</w:t>
            </w:r>
          </w:p>
        </w:tc>
        <w:tc>
          <w:tcPr>
            <w:tcW w:w="39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98849" w14:textId="17693FA3" w:rsid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Keynote Address-</w:t>
            </w:r>
          </w:p>
          <w:p w14:paraId="3288D52F" w14:textId="2D289C1B" w:rsidR="000F19A1" w:rsidRP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Cs w:val="20"/>
              </w:rPr>
              <w:t>GROWING FAITH IN THE PARISH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73C79" w14:textId="66D92A74" w:rsidR="000F19A1" w:rsidRPr="000F19A1" w:rsidRDefault="000F19A1" w:rsidP="0019535E">
            <w:pPr>
              <w:pStyle w:val="NoSpacing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19A1">
              <w:rPr>
                <w:rFonts w:asciiTheme="minorHAnsi" w:hAnsiTheme="minorHAnsi" w:cstheme="minorHAnsi"/>
                <w:color w:val="000000" w:themeColor="text1"/>
                <w:szCs w:val="20"/>
              </w:rPr>
              <w:t>REVD MARY HAWES</w:t>
            </w:r>
          </w:p>
        </w:tc>
      </w:tr>
    </w:tbl>
    <w:p w14:paraId="736520C5" w14:textId="77777777" w:rsidR="00B445E7" w:rsidRPr="0019535E" w:rsidRDefault="00B445E7" w:rsidP="0019535E">
      <w:pPr>
        <w:pStyle w:val="NoSpacing"/>
        <w:rPr>
          <w:rFonts w:asciiTheme="minorHAnsi" w:hAnsiTheme="minorHAnsi" w:cstheme="minorHAnsi"/>
        </w:rPr>
      </w:pPr>
    </w:p>
    <w:sectPr w:rsidR="00B445E7" w:rsidRPr="0019535E" w:rsidSect="002E136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rawingGridHorizontalSpacing w:val="7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SzNDA1NzUwNjVU0lEKTi0uzszPAykwqQUAsAYYCywAAAA="/>
  </w:docVars>
  <w:rsids>
    <w:rsidRoot w:val="00FB3F0A"/>
    <w:rsid w:val="000469C5"/>
    <w:rsid w:val="000F19A1"/>
    <w:rsid w:val="00102219"/>
    <w:rsid w:val="00155BD8"/>
    <w:rsid w:val="001752E4"/>
    <w:rsid w:val="0019535E"/>
    <w:rsid w:val="002E1360"/>
    <w:rsid w:val="00301DF8"/>
    <w:rsid w:val="003B0467"/>
    <w:rsid w:val="004536FE"/>
    <w:rsid w:val="004A4419"/>
    <w:rsid w:val="00551A43"/>
    <w:rsid w:val="00571480"/>
    <w:rsid w:val="008672CE"/>
    <w:rsid w:val="00890150"/>
    <w:rsid w:val="0091206A"/>
    <w:rsid w:val="00920B55"/>
    <w:rsid w:val="0099053D"/>
    <w:rsid w:val="00A113AF"/>
    <w:rsid w:val="00AA4170"/>
    <w:rsid w:val="00AC0FA9"/>
    <w:rsid w:val="00B445E7"/>
    <w:rsid w:val="00C21400"/>
    <w:rsid w:val="00C2281D"/>
    <w:rsid w:val="00C419CA"/>
    <w:rsid w:val="00C64839"/>
    <w:rsid w:val="00C814DB"/>
    <w:rsid w:val="00CC676B"/>
    <w:rsid w:val="00D36182"/>
    <w:rsid w:val="00E31482"/>
    <w:rsid w:val="00E40B79"/>
    <w:rsid w:val="00E62EB5"/>
    <w:rsid w:val="00F648D8"/>
    <w:rsid w:val="00FB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8EB9E"/>
  <w15:chartTrackingRefBased/>
  <w15:docId w15:val="{D345B05D-8DC7-4189-B1E6-1E60883B8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D1D1B"/>
        <w:sz w:val="22"/>
        <w:szCs w:val="22"/>
        <w:lang w:val="en-GB" w:eastAsia="en-GB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F0A"/>
    <w:pPr>
      <w:spacing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9C5"/>
    <w:pPr>
      <w:keepNext/>
      <w:keepLines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69C5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  <w14:cntxtAlts w14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69C5"/>
    <w:pPr>
      <w:keepNext/>
      <w:keepLines/>
      <w:spacing w:before="200" w:line="36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val="en-US" w:bidi="en-US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Char"/>
    <w:basedOn w:val="Normal"/>
    <w:link w:val="FootnoteTextChar"/>
    <w:autoRedefine/>
    <w:rsid w:val="000469C5"/>
    <w:pPr>
      <w:widowControl w:val="0"/>
      <w:spacing w:after="0" w:line="240" w:lineRule="auto"/>
      <w:contextualSpacing/>
    </w:pPr>
    <w:rPr>
      <w:rFonts w:ascii="Times New Roman" w:eastAsiaTheme="minorHAnsi" w:hAnsi="Times New Roman" w:cs="Times New Roman"/>
      <w:color w:val="1D1D1B"/>
      <w:kern w:val="0"/>
      <w:sz w:val="22"/>
      <w:szCs w:val="22"/>
      <w14:ligatures w14:val="none"/>
      <w14:cntxtAlts w14:val="0"/>
    </w:rPr>
  </w:style>
  <w:style w:type="character" w:customStyle="1" w:styleId="FootnoteTextChar">
    <w:name w:val="Footnote Text Char"/>
    <w:aliases w:val="Char Char"/>
    <w:basedOn w:val="DefaultParagraphFont"/>
    <w:link w:val="FootnoteText"/>
    <w:rsid w:val="000469C5"/>
    <w:rPr>
      <w:rFonts w:eastAsiaTheme="minorHAnsi" w:cs="Times New Roman"/>
      <w:iCs/>
    </w:rPr>
  </w:style>
  <w:style w:type="character" w:customStyle="1" w:styleId="StyleFootnoteReferenceTimesNewRoman10ptNotSuperscript">
    <w:name w:val="Style Footnote Reference + Times New Roman 10 pt Not Superscript/..."/>
    <w:basedOn w:val="FootnoteReference"/>
    <w:rsid w:val="000469C5"/>
    <w:rPr>
      <w:rFonts w:ascii="Times New Roman" w:hAnsi="Times New Roman" w:cs="Century Gothic"/>
      <w:b w:val="0"/>
      <w:i w:val="0"/>
      <w:caps w:val="0"/>
      <w:smallCaps w:val="0"/>
      <w:strike w:val="0"/>
      <w:dstrike w:val="0"/>
      <w:vanish w:val="0"/>
      <w:spacing w:val="0"/>
      <w:w w:val="100"/>
      <w:kern w:val="0"/>
      <w:position w:val="0"/>
      <w:sz w:val="20"/>
      <w:szCs w:val="22"/>
      <w:u w:val="none"/>
      <w:vertAlign w:val="baseline"/>
      <w14:ligatures w14:val="none"/>
      <w14:numForm w14:val="default"/>
      <w14:numSpacing w14:val="default"/>
      <w14:stylisticSets/>
    </w:rPr>
  </w:style>
  <w:style w:type="character" w:styleId="FootnoteReference">
    <w:name w:val="footnote reference"/>
    <w:basedOn w:val="DefaultParagraphFont"/>
    <w:uiPriority w:val="99"/>
    <w:unhideWhenUsed/>
    <w:rsid w:val="000469C5"/>
    <w:rPr>
      <w:rFonts w:ascii="Times New Roman" w:hAnsi="Times New Roman"/>
      <w:b w:val="0"/>
      <w:i w:val="0"/>
      <w:caps w:val="0"/>
      <w:smallCaps w:val="0"/>
      <w:strike w:val="0"/>
      <w:dstrike w:val="0"/>
      <w:vanish w:val="0"/>
      <w:spacing w:val="0"/>
      <w:w w:val="100"/>
      <w:kern w:val="0"/>
      <w:position w:val="0"/>
      <w:sz w:val="24"/>
      <w:u w:val="none"/>
      <w:vertAlign w:val="superscript"/>
      <w14:ligatures w14:val="none"/>
      <w14:numForm w14:val="default"/>
      <w14:numSpacing w14:val="default"/>
      <w14:stylisticSets/>
    </w:rPr>
  </w:style>
  <w:style w:type="character" w:customStyle="1" w:styleId="italic">
    <w:name w:val="italic"/>
    <w:basedOn w:val="DefaultParagraphFont"/>
    <w:rsid w:val="000469C5"/>
  </w:style>
  <w:style w:type="character" w:customStyle="1" w:styleId="itempublisher">
    <w:name w:val="itempublisher"/>
    <w:basedOn w:val="DefaultParagraphFont"/>
    <w:rsid w:val="000469C5"/>
  </w:style>
  <w:style w:type="character" w:customStyle="1" w:styleId="StyleTimesNewRoman12pt">
    <w:name w:val="Style Times New Roman 12 pt"/>
    <w:rsid w:val="000469C5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469C5"/>
    <w:rPr>
      <w:rFonts w:asciiTheme="majorHAnsi" w:eastAsiaTheme="majorEastAsia" w:hAnsiTheme="majorHAnsi" w:cstheme="majorBidi"/>
      <w:iCs/>
      <w:color w:val="2F5496" w:themeColor="accent1" w:themeShade="BF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469C5"/>
    <w:rPr>
      <w:rFonts w:asciiTheme="majorHAnsi" w:eastAsiaTheme="majorEastAsia" w:hAnsiTheme="majorHAnsi" w:cstheme="majorBidi"/>
      <w:b/>
      <w:bCs/>
      <w:iCs/>
      <w:color w:val="4472C4" w:themeColor="accent1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0469C5"/>
    <w:pPr>
      <w:tabs>
        <w:tab w:val="center" w:pos="4513"/>
        <w:tab w:val="right" w:pos="9026"/>
      </w:tabs>
      <w:spacing w:after="0" w:line="240" w:lineRule="auto"/>
    </w:pPr>
    <w:rPr>
      <w:rFonts w:ascii="Times New Roman" w:eastAsiaTheme="minorHAnsi" w:hAnsi="Times New Roman" w:cs="Times New Roman"/>
      <w:color w:val="1D1D1B"/>
      <w:kern w:val="0"/>
      <w:sz w:val="22"/>
      <w:szCs w:val="22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uiPriority w:val="99"/>
    <w:rsid w:val="000469C5"/>
    <w:rPr>
      <w:rFonts w:eastAsiaTheme="minorHAnsi"/>
      <w:iCs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469C5"/>
    <w:pPr>
      <w:tabs>
        <w:tab w:val="center" w:pos="4513"/>
        <w:tab w:val="right" w:pos="9026"/>
      </w:tabs>
      <w:spacing w:after="0" w:line="240" w:lineRule="auto"/>
    </w:pPr>
    <w:rPr>
      <w:rFonts w:ascii="Times New Roman" w:eastAsiaTheme="minorHAnsi" w:hAnsi="Times New Roman" w:cs="Times New Roman"/>
      <w:color w:val="1D1D1B"/>
      <w:kern w:val="0"/>
      <w:sz w:val="22"/>
      <w:szCs w:val="22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uiPriority w:val="99"/>
    <w:rsid w:val="000469C5"/>
    <w:rPr>
      <w:rFonts w:eastAsiaTheme="minorHAnsi"/>
      <w:iCs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0469C5"/>
    <w:pPr>
      <w:tabs>
        <w:tab w:val="num" w:pos="567"/>
      </w:tabs>
      <w:spacing w:line="360" w:lineRule="auto"/>
      <w:jc w:val="both"/>
    </w:pPr>
    <w:rPr>
      <w:rFonts w:ascii="Times New Roman" w:eastAsiaTheme="minorHAnsi" w:hAnsi="Times New Roman" w:cs="Times New Roman"/>
      <w:color w:val="1D1D1B"/>
      <w:kern w:val="0"/>
      <w:sz w:val="22"/>
      <w:szCs w:val="22"/>
      <w14:ligatures w14:val="none"/>
      <w14:cntxtAlts w14:val="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469C5"/>
    <w:rPr>
      <w:rFonts w:eastAsiaTheme="minorHAnsi"/>
      <w:iCs/>
    </w:rPr>
  </w:style>
  <w:style w:type="character" w:styleId="Hyperlink">
    <w:name w:val="Hyperlink"/>
    <w:basedOn w:val="DefaultParagraphFont"/>
    <w:uiPriority w:val="99"/>
    <w:semiHidden/>
    <w:unhideWhenUsed/>
    <w:rsid w:val="000469C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469C5"/>
    <w:rPr>
      <w:i/>
      <w:iCs/>
    </w:rPr>
  </w:style>
  <w:style w:type="paragraph" w:styleId="NormalWeb">
    <w:name w:val="Normal (Web)"/>
    <w:basedOn w:val="Normal"/>
    <w:uiPriority w:val="99"/>
    <w:rsid w:val="000469C5"/>
    <w:pPr>
      <w:spacing w:before="100" w:beforeAutospacing="1" w:after="100" w:afterAutospacing="1" w:line="360" w:lineRule="auto"/>
    </w:pPr>
    <w:rPr>
      <w:rFonts w:ascii="Times New Roman" w:eastAsiaTheme="minorHAnsi" w:hAnsi="Times New Roman" w:cs="Times New Roman"/>
      <w:color w:val="1D1D1B"/>
      <w:kern w:val="0"/>
      <w:sz w:val="22"/>
      <w:szCs w:val="22"/>
      <w14:ligatures w14:val="none"/>
      <w14:cntxtAlts w14:val="0"/>
    </w:rPr>
  </w:style>
  <w:style w:type="character" w:styleId="HTMLCite">
    <w:name w:val="HTML Cite"/>
    <w:basedOn w:val="DefaultParagraphFont"/>
    <w:uiPriority w:val="99"/>
    <w:semiHidden/>
    <w:unhideWhenUsed/>
    <w:rsid w:val="000469C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9C5"/>
    <w:pPr>
      <w:spacing w:after="0" w:line="240" w:lineRule="auto"/>
    </w:pPr>
    <w:rPr>
      <w:rFonts w:ascii="Segoe UI" w:eastAsiaTheme="minorHAnsi" w:hAnsi="Segoe UI" w:cs="Segoe UI"/>
      <w:color w:val="1D1D1B"/>
      <w:kern w:val="0"/>
      <w:sz w:val="18"/>
      <w:szCs w:val="18"/>
      <w14:ligatures w14:val="none"/>
      <w14:cntxtAlts w14:val="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9C5"/>
    <w:rPr>
      <w:rFonts w:ascii="Segoe UI" w:eastAsiaTheme="minorHAnsi" w:hAnsi="Segoe UI" w:cs="Segoe UI"/>
      <w:iCs/>
      <w:sz w:val="18"/>
      <w:szCs w:val="18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0469C5"/>
    <w:pPr>
      <w:spacing w:after="0" w:line="240" w:lineRule="auto"/>
    </w:pPr>
    <w:rPr>
      <w:rFonts w:ascii="Times New Roman" w:eastAsiaTheme="minorHAnsi" w:hAnsi="Times New Roman" w:cs="Times New Roman"/>
      <w:color w:val="1D1D1B"/>
      <w:kern w:val="0"/>
      <w:szCs w:val="22"/>
      <w:lang w:val="en-US" w:bidi="en-US"/>
      <w14:ligatures w14:val="none"/>
      <w14:cntxtAlts w14:val="0"/>
    </w:rPr>
  </w:style>
  <w:style w:type="character" w:customStyle="1" w:styleId="NoSpacingChar">
    <w:name w:val="No Spacing Char"/>
    <w:basedOn w:val="DefaultParagraphFont"/>
    <w:link w:val="NoSpacing"/>
    <w:uiPriority w:val="1"/>
    <w:rsid w:val="000469C5"/>
    <w:rPr>
      <w:rFonts w:eastAsiaTheme="minorHAnsi" w:cs="Times New Roman"/>
      <w:iCs/>
      <w:sz w:val="20"/>
      <w:lang w:val="en-US" w:eastAsia="en-US" w:bidi="en-US"/>
    </w:rPr>
  </w:style>
  <w:style w:type="character" w:customStyle="1" w:styleId="italic1">
    <w:name w:val="italic1"/>
    <w:basedOn w:val="DefaultParagraphFont"/>
    <w:rsid w:val="00AA4170"/>
    <w:rPr>
      <w:i/>
      <w:iCs/>
    </w:rPr>
  </w:style>
  <w:style w:type="character" w:customStyle="1" w:styleId="a-size-large1">
    <w:name w:val="a-size-large1"/>
    <w:basedOn w:val="DefaultParagraphFont"/>
    <w:rsid w:val="000469C5"/>
    <w:rPr>
      <w:rFonts w:ascii="Arial" w:hAnsi="Arial" w:cs="Arial" w:hint="default"/>
    </w:rPr>
  </w:style>
  <w:style w:type="character" w:customStyle="1" w:styleId="Style3">
    <w:name w:val="Style3"/>
    <w:basedOn w:val="FootnoteTextChar"/>
    <w:uiPriority w:val="1"/>
    <w:rsid w:val="00F648D8"/>
    <w:rPr>
      <w:rFonts w:ascii="Times New Roman" w:eastAsia="Times New Roman" w:hAnsi="Times New Roman" w:cs="Times New Roman"/>
      <w:b w:val="0"/>
      <w:i w:val="0"/>
      <w:iCs/>
      <w:caps w:val="0"/>
      <w:smallCaps w:val="0"/>
      <w:strike w:val="0"/>
      <w:dstrike w:val="0"/>
      <w:outline w:val="0"/>
      <w:shadow w:val="0"/>
      <w:emboss w:val="0"/>
      <w:imprint w:val="0"/>
      <w:vanish w:val="0"/>
      <w:sz w:val="24"/>
      <w:szCs w:val="24"/>
      <w:vertAlign w:val="superscript"/>
      <w:lang w:val="en-GB" w:eastAsia="en-GB"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69C5"/>
    <w:rPr>
      <w:rFonts w:asciiTheme="majorHAnsi" w:eastAsiaTheme="majorEastAsia" w:hAnsiTheme="majorHAnsi" w:cstheme="majorBidi"/>
      <w:iCs/>
      <w:color w:val="2F5496" w:themeColor="accent1" w:themeShade="BF"/>
      <w:sz w:val="26"/>
      <w:szCs w:val="26"/>
      <w:lang w:eastAsia="en-US"/>
    </w:rPr>
  </w:style>
  <w:style w:type="paragraph" w:customStyle="1" w:styleId="Default">
    <w:name w:val="Default"/>
    <w:rsid w:val="000F19A1"/>
    <w:pPr>
      <w:autoSpaceDE w:val="0"/>
      <w:autoSpaceDN w:val="0"/>
      <w:adjustRightInd w:val="0"/>
      <w:spacing w:after="0" w:line="240" w:lineRule="auto"/>
    </w:pPr>
    <w:rPr>
      <w:rFonts w:ascii="Biome" w:hAnsi="Biome" w:cs="Biom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3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59</Characters>
  <Application>Microsoft Office Word</Application>
  <DocSecurity>4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smale</dc:creator>
  <cp:keywords/>
  <dc:description/>
  <cp:lastModifiedBy>Samantha Grennan</cp:lastModifiedBy>
  <cp:revision>2</cp:revision>
  <dcterms:created xsi:type="dcterms:W3CDTF">2022-02-18T10:56:00Z</dcterms:created>
  <dcterms:modified xsi:type="dcterms:W3CDTF">2022-02-18T10:56:00Z</dcterms:modified>
</cp:coreProperties>
</file>